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FE1026" w:rsidRPr="00FE1026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Pr="00FE1026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bookmarkStart w:id="0" w:name="_GoBack"/>
            <w:bookmarkEnd w:id="0"/>
            <w:r w:rsidRPr="00FE102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FE102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FE102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 w:rsidRPr="00FE102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6796ABAA" w:rsidR="00B46F2E" w:rsidRPr="00FE1026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 w:rsidRPr="00FE102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 w:rsidRPr="00FE102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 w:rsidRPr="00FE102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14:paraId="53EA055F" w14:textId="5EAEB8DF" w:rsidR="00002C8D" w:rsidRPr="00FE1026" w:rsidRDefault="00002C8D" w:rsidP="008304F5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FE10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Sciences Biologie</w:t>
            </w:r>
            <w:r w:rsidR="00AB3192" w:rsidRPr="00FE102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14:paraId="5B3A09A9" w14:textId="77777777" w:rsidR="00002C8D" w:rsidRPr="00FE1026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FE1026" w:rsidRPr="00FE1026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3476A15F" w:rsidR="00002C8D" w:rsidRPr="00FE1026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FE1026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FE1026" w:rsidRPr="00FE1026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46E28BBC" w:rsidR="00002C8D" w:rsidRPr="00FE1026" w:rsidRDefault="00002C8D" w:rsidP="008304F5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FE1026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 </w:t>
            </w:r>
            <w:r w:rsidR="00074446" w:rsidRPr="00FE1026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: </w:t>
            </w:r>
            <w:r w:rsidR="00074446" w:rsidRPr="00FE102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écologie</w:t>
            </w:r>
            <w:r w:rsidR="008304F5" w:rsidRPr="00FE102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 xml:space="preserve"> générale</w:t>
            </w:r>
          </w:p>
        </w:tc>
      </w:tr>
    </w:tbl>
    <w:p w14:paraId="0BBCD17B" w14:textId="77777777" w:rsidR="00002C8D" w:rsidRPr="00FE1026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FE1026" w:rsidRPr="00FE1026" w14:paraId="5A02CDFA" w14:textId="7777777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FE1026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7A4AD8A0" w:rsidR="00002C8D" w:rsidRPr="00FE1026" w:rsidRDefault="00CF5DB4" w:rsidP="008304F5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proofErr w:type="spellStart"/>
            <w:r w:rsidR="008304F5"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enaouf</w:t>
            </w:r>
            <w:proofErr w:type="spellEnd"/>
            <w:r w:rsidR="008304F5"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 </w:t>
            </w:r>
            <w:proofErr w:type="spellStart"/>
            <w:r w:rsidR="008304F5"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zohra</w:t>
            </w:r>
            <w:proofErr w:type="spellEnd"/>
          </w:p>
        </w:tc>
      </w:tr>
      <w:tr w:rsidR="00FE1026" w:rsidRPr="00FE1026" w14:paraId="22832B0D" w14:textId="7777777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FE1026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FE1026" w:rsidRPr="00FE1026" w14:paraId="71138347" w14:textId="77777777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1D1395AF" w:rsidR="00002C8D" w:rsidRPr="00FE1026" w:rsidRDefault="00D90F17" w:rsidP="008304F5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6" w:history="1">
              <w:r w:rsidR="008304F5" w:rsidRPr="00FE1026">
                <w:rPr>
                  <w:rStyle w:val="Lienhypertexte"/>
                  <w:rFonts w:ascii="Times New Roman" w:eastAsia="Times New Roman" w:hAnsi="Times New Roman" w:cs="Times New Roman"/>
                  <w:color w:val="auto"/>
                  <w:lang w:val="fr-FR" w:eastAsia="fr-FR"/>
                </w:rPr>
                <w:t>benaouf.z@univ-mascara.dz</w:t>
              </w:r>
            </w:hyperlink>
            <w:r w:rsidR="00AB3192" w:rsidRPr="00FE102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33D039C0" w:rsidR="00002C8D" w:rsidRPr="00FE1026" w:rsidRDefault="008304F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FE1026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D50F" w14:textId="4F746F9D" w:rsidR="00002C8D" w:rsidRPr="00FE1026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8.30</w:t>
            </w:r>
          </w:p>
        </w:tc>
      </w:tr>
      <w:tr w:rsidR="00FE1026" w:rsidRPr="00FE1026" w14:paraId="626BA00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2FE94690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FE1026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0BFDCBF5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5D7C799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FE1026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3F8E4C38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DBA0A7A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77" w14:textId="58F7A886" w:rsidR="00002C8D" w:rsidRPr="00FE1026" w:rsidRDefault="00AB3192" w:rsidP="00BD7AE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Salles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3008F3AC" w:rsidR="00002C8D" w:rsidRPr="00FE102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2A4056F" w14:textId="77777777" w:rsidR="00002C8D" w:rsidRPr="00FE1026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FE1026" w:rsidRPr="00FE1026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FE1026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14:paraId="7C1FC51D" w14:textId="77777777" w:rsidR="00002C8D" w:rsidRPr="00FE1026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FE1026" w:rsidRPr="00FE1026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FE1026" w:rsidRPr="00FE1026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FE1026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FE1026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FE1026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FE1026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2FA07D75" w:rsidR="00002C8D" w:rsidRPr="00FE1026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FE1026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FE1026" w:rsidRPr="00FE1026" w14:paraId="6C724449" w14:textId="77777777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216C" w14:textId="02151C43" w:rsidR="00002C8D" w:rsidRPr="00FE1026" w:rsidRDefault="00BD7AE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proofErr w:type="spellStart"/>
            <w:r w:rsidRPr="00FE102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Benaouf</w:t>
            </w:r>
            <w:proofErr w:type="spellEnd"/>
            <w:r w:rsidRPr="00FE102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FE102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zohra</w:t>
            </w:r>
            <w:proofErr w:type="spellEnd"/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EEB54" w14:textId="7EE9EBAF" w:rsidR="00002C8D" w:rsidRPr="00FE1026" w:rsidRDefault="00BD7AE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14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6A6BE" w14:textId="79282DED" w:rsidR="00002C8D" w:rsidRPr="00FE1026" w:rsidRDefault="00BD7AE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Lundi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7ADD4" w14:textId="4A5C0993" w:rsidR="00002C8D" w:rsidRPr="00FE1026" w:rsidRDefault="00BD7AE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13.3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E1026" w:rsidRPr="00FE1026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23587F04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29D6008F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141D246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5B7E3752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E1026" w:rsidRPr="00FE1026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150D9253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11E02852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4A9B4FDD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D0A2E34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E1026" w:rsidRPr="00FE1026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44B333C6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5F77985F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7E6DDE8C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4353BC5C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E1026" w:rsidRPr="00FE1026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E1026" w:rsidRPr="00FE1026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601ACA2" w14:textId="77777777" w:rsidR="00002C8D" w:rsidRPr="00FE1026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FE1026" w:rsidRPr="00FE1026" w14:paraId="333B3091" w14:textId="7777777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FE1026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14:paraId="014E4860" w14:textId="77777777" w:rsidR="00002C8D" w:rsidRPr="00FE1026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FE1026" w:rsidRPr="00FE1026" w14:paraId="0DC6C3FA" w14:textId="77777777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FE1026" w:rsidRPr="00FE1026" w14:paraId="7341EDDF" w14:textId="77777777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FE1026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FE1026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FE1026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FE1026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FE1026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FE1026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FE1026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FE1026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FE1026" w:rsidRPr="00FE1026" w14:paraId="516C7935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6A2F4D88" w:rsidR="002903A6" w:rsidRPr="00FE1026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5B51BF93" w:rsidR="002903A6" w:rsidRPr="00FE1026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5BAB726E" w:rsidR="002903A6" w:rsidRPr="00FE1026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62972676" w:rsidR="002903A6" w:rsidRPr="00FE1026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0341FD03" w:rsidR="002903A6" w:rsidRPr="00FE1026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35FE990B" w:rsidR="002903A6" w:rsidRPr="00FE1026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2903A6" w:rsidRPr="00FE1026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2903A6" w:rsidRPr="00FE1026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539C30E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30BC18BD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766C3863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7A720EF2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6C7FB5E5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7494F578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3D6219F4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58A48C77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1249815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FE1026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9D434B" w14:textId="3BBD74E9" w:rsidR="00002C8D" w:rsidRPr="00FE1026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FE1026" w:rsidRPr="00FE1026" w14:paraId="2FC6610B" w14:textId="7777777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SCRIPTIF DU COURS</w:t>
            </w:r>
          </w:p>
        </w:tc>
      </w:tr>
      <w:tr w:rsidR="00FE1026" w:rsidRPr="00FE1026" w14:paraId="29AE3DE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9F1CF" w14:textId="00C0A7E1" w:rsidR="00002C8D" w:rsidRPr="00FE1026" w:rsidRDefault="00F13788" w:rsidP="00F1378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 w:rsidRPr="00FE1026">
              <w:rPr>
                <w:b/>
                <w:bCs/>
                <w:lang w:val="fr-FR"/>
              </w:rPr>
              <w:t xml:space="preserve">Pour comprendre des généralités sur cette science (les facteurs du milieu et leurs méthodes d’étude), aussi de sensibiliser, de conserver et protéger les ressources naturelles, la planète, et la biodiversité  </w:t>
            </w:r>
          </w:p>
        </w:tc>
      </w:tr>
      <w:tr w:rsidR="00FE1026" w:rsidRPr="00FE1026" w14:paraId="7F9A2AE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2F135A0F" w:rsidR="00002C8D" w:rsidRPr="00FE1026" w:rsidRDefault="00AB319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Méthodologie</w:t>
            </w:r>
          </w:p>
        </w:tc>
      </w:tr>
      <w:tr w:rsidR="00FE1026" w:rsidRPr="00FE1026" w14:paraId="64EA35F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853F8" w14:textId="726EDA40" w:rsidR="00FD0E9B" w:rsidRPr="00FE1026" w:rsidRDefault="00FD0E9B" w:rsidP="00FD0E9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</w:p>
        </w:tc>
      </w:tr>
      <w:tr w:rsidR="00FE1026" w:rsidRPr="00FE1026" w14:paraId="3C19D81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0D85184E" w:rsidR="00002C8D" w:rsidRPr="00FE1026" w:rsidRDefault="00467E3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4</w:t>
            </w:r>
          </w:p>
        </w:tc>
      </w:tr>
      <w:tr w:rsidR="00FE1026" w:rsidRPr="00FE1026" w14:paraId="26EF2A2F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11AA0928" w:rsidR="00002C8D" w:rsidRPr="00FE1026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2</w:t>
            </w:r>
          </w:p>
        </w:tc>
      </w:tr>
      <w:tr w:rsidR="00FE1026" w:rsidRPr="00FE1026" w14:paraId="2014E02B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5A7BC607" w:rsidR="00002C8D" w:rsidRPr="00FE1026" w:rsidRDefault="00467E3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80</w:t>
            </w:r>
            <w:r w:rsidR="00380716"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%</w:t>
            </w:r>
          </w:p>
        </w:tc>
      </w:tr>
      <w:tr w:rsidR="00FE1026" w:rsidRPr="00FE1026" w14:paraId="2AC7975D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24B15066" w:rsidR="00002C8D" w:rsidRPr="00FE1026" w:rsidRDefault="00467E3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60</w:t>
            </w:r>
            <w:r w:rsidR="00380716"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%</w:t>
            </w:r>
          </w:p>
        </w:tc>
      </w:tr>
      <w:tr w:rsidR="00FE1026" w:rsidRPr="00FE1026" w14:paraId="445D19A8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26DB12C2" w:rsidR="00002C8D" w:rsidRPr="00FE1026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ote de TP</w:t>
            </w:r>
            <w:r w:rsidR="00380716"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 + Note de Test + Note Participation + Note Assiduité</w:t>
            </w:r>
          </w:p>
        </w:tc>
      </w:tr>
      <w:tr w:rsidR="00FE1026" w:rsidRPr="00FE1026" w14:paraId="71834389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21884" w14:textId="21B7C4E2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750512CE" w14:textId="77777777" w:rsidR="00002C8D" w:rsidRPr="00FE1026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FE1026" w:rsidRPr="00FE1026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FE1026" w:rsidRPr="00FE1026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FE1026" w:rsidRPr="00FE1026" w14:paraId="6D70A46D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54932965" w:rsidR="00002C8D" w:rsidRPr="00FE1026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FE1026" w:rsidRPr="00FE1026" w14:paraId="6C8B91D2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4F542FD2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18996213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1D747AD8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4DED236A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589B03C9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49944800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FE1026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19DCE044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FE1026" w:rsidRPr="00FE1026" w14:paraId="157D010E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FE1026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FE1026" w:rsidRPr="00FE1026" w14:paraId="26A218B6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35C9BD44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621409D3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1E273B20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61FC110E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17458B42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6E503D1E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0D436A43" w:rsidR="00002C8D" w:rsidRPr="00FE1026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6BBB589D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339AB830" w14:textId="77777777" w:rsidR="00002C8D" w:rsidRPr="00FE1026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FE1026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14:paraId="5198DA82" w14:textId="77777777" w:rsidR="00002C8D" w:rsidRPr="00FE1026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FE1026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FE1026" w:rsidRPr="00FE1026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FE1026" w:rsidRPr="00FE1026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1127A9E0" w:rsidR="00002C8D" w:rsidRPr="00FE1026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FE1026" w:rsidRPr="00FE1026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176EBCD6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3AB5B23F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09254520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24E10B95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DFD5A10" w14:textId="77777777" w:rsidR="00002C8D" w:rsidRPr="00FE1026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FE1026" w:rsidRPr="00FE1026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LES ATTENTES</w:t>
            </w:r>
          </w:p>
        </w:tc>
      </w:tr>
      <w:tr w:rsidR="00FE1026" w:rsidRPr="00FE1026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002C8D" w:rsidRPr="00FE1026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C76C6" w14:textId="0E4F1D23" w:rsidR="00380716" w:rsidRPr="00FE1026" w:rsidRDefault="00380716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0C1D6E75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FE1026" w:rsidRPr="00FE1026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FE1026" w:rsidRPr="00FE1026" w14:paraId="3F92D794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FB414" w14:textId="6C0CDE29" w:rsidR="00BB7C80" w:rsidRPr="00FE1026" w:rsidRDefault="00D666C3" w:rsidP="00410B28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b/>
                <w:bCs/>
              </w:rPr>
            </w:pPr>
            <w:r w:rsidRPr="00FE1026">
              <w:rPr>
                <w:b/>
                <w:bCs/>
              </w:rPr>
              <w:t>Natural Language Processing with Transformers, Revised Edition,  </w:t>
            </w:r>
            <w:hyperlink r:id="rId7" w:history="1">
              <w:r w:rsidRPr="00FE1026">
                <w:rPr>
                  <w:b/>
                  <w:bCs/>
                </w:rPr>
                <w:t>Lewis Tunstall</w:t>
              </w:r>
            </w:hyperlink>
            <w:r w:rsidRPr="00FE1026">
              <w:rPr>
                <w:b/>
                <w:bCs/>
              </w:rPr>
              <w:t>, </w:t>
            </w:r>
            <w:hyperlink r:id="rId8" w:history="1">
              <w:r w:rsidRPr="00FE1026">
                <w:rPr>
                  <w:b/>
                  <w:bCs/>
                </w:rPr>
                <w:t>Leandro von Werra</w:t>
              </w:r>
            </w:hyperlink>
            <w:r w:rsidRPr="00FE1026">
              <w:rPr>
                <w:b/>
                <w:bCs/>
              </w:rPr>
              <w:t>, </w:t>
            </w:r>
            <w:hyperlink r:id="rId9" w:history="1">
              <w:r w:rsidRPr="00FE1026">
                <w:rPr>
                  <w:b/>
                  <w:bCs/>
                </w:rPr>
                <w:t>Thomas Wolf</w:t>
              </w:r>
            </w:hyperlink>
            <w:r w:rsidRPr="00FE1026">
              <w:rPr>
                <w:b/>
                <w:bCs/>
              </w:rPr>
              <w:t>, O'Reilly Media, 2022</w:t>
            </w:r>
          </w:p>
          <w:p w14:paraId="131A4A5B" w14:textId="77777777" w:rsidR="00D666C3" w:rsidRPr="00FE1026" w:rsidRDefault="00D666C3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b/>
                <w:bCs/>
              </w:rPr>
            </w:pPr>
            <w:r w:rsidRPr="00FE1026">
              <w:rPr>
                <w:b/>
                <w:bCs/>
              </w:rPr>
              <w:t>Deep Learning for Natural Language Processing 1st Edition,  </w:t>
            </w:r>
            <w:hyperlink r:id="rId10" w:history="1">
              <w:r w:rsidRPr="00FE1026">
                <w:rPr>
                  <w:b/>
                  <w:bCs/>
                </w:rPr>
                <w:t xml:space="preserve">Stephan </w:t>
              </w:r>
              <w:proofErr w:type="spellStart"/>
              <w:r w:rsidRPr="00FE1026">
                <w:rPr>
                  <w:b/>
                  <w:bCs/>
                </w:rPr>
                <w:t>Raaijmakers</w:t>
              </w:r>
              <w:proofErr w:type="spellEnd"/>
            </w:hyperlink>
            <w:r w:rsidRPr="00FE1026">
              <w:rPr>
                <w:b/>
                <w:bCs/>
              </w:rPr>
              <w:t>, Manning, 2022</w:t>
            </w:r>
          </w:p>
          <w:p w14:paraId="60232E75" w14:textId="77777777" w:rsidR="00BB7C80" w:rsidRPr="00FE1026" w:rsidRDefault="00D666C3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</w:pPr>
            <w:r w:rsidRPr="00FE1026">
              <w:rPr>
                <w:b/>
                <w:bCs/>
              </w:rPr>
              <w:t xml:space="preserve">NATURAL LANGUAGE PROCESSING (NLP), </w:t>
            </w:r>
            <w:hyperlink r:id="rId11" w:history="1">
              <w:proofErr w:type="spellStart"/>
              <w:r w:rsidRPr="00FE1026">
                <w:rPr>
                  <w:b/>
                  <w:bCs/>
                </w:rPr>
                <w:t>Naresh</w:t>
              </w:r>
              <w:proofErr w:type="spellEnd"/>
              <w:r w:rsidRPr="00FE1026">
                <w:rPr>
                  <w:b/>
                  <w:bCs/>
                </w:rPr>
                <w:t xml:space="preserve"> </w:t>
              </w:r>
              <w:proofErr w:type="spellStart"/>
              <w:r w:rsidRPr="00FE1026">
                <w:rPr>
                  <w:b/>
                  <w:bCs/>
                </w:rPr>
                <w:t>Bynagari</w:t>
              </w:r>
              <w:proofErr w:type="spellEnd"/>
            </w:hyperlink>
            <w:r w:rsidRPr="00FE1026">
              <w:rPr>
                <w:b/>
                <w:bCs/>
              </w:rPr>
              <w:t>,  Independently, 2021</w:t>
            </w:r>
          </w:p>
          <w:p w14:paraId="5839E1A8" w14:textId="080A6D93" w:rsidR="00F715C3" w:rsidRPr="00FE1026" w:rsidRDefault="00F715C3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</w:pPr>
          </w:p>
        </w:tc>
      </w:tr>
      <w:tr w:rsidR="00FE1026" w:rsidRPr="00FE1026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9FE6E16" w:rsidR="00002C8D" w:rsidRPr="00FE1026" w:rsidRDefault="00F715C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Articles scientifiques récentes </w:t>
            </w:r>
          </w:p>
        </w:tc>
      </w:tr>
      <w:tr w:rsidR="00FE1026" w:rsidRPr="00FE1026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FE1026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14:paraId="5F93307F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3836019D" w:rsidR="00F715C3" w:rsidRPr="00FE1026" w:rsidRDefault="00F715C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De Mr </w:t>
            </w:r>
            <w:proofErr w:type="spellStart"/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Miloudi</w:t>
            </w:r>
            <w:proofErr w:type="spellEnd"/>
            <w:r w:rsidRPr="00FE102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 Ali</w:t>
            </w:r>
          </w:p>
          <w:p w14:paraId="0AE8B14A" w14:textId="1BE621C7" w:rsidR="00002C8D" w:rsidRPr="00FE1026" w:rsidRDefault="00F715C3" w:rsidP="00F715C3">
            <w:pPr>
              <w:tabs>
                <w:tab w:val="left" w:pos="2715"/>
              </w:tabs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ab/>
            </w:r>
          </w:p>
        </w:tc>
      </w:tr>
      <w:tr w:rsidR="00FE1026" w:rsidRPr="00FE1026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FE1026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E1026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14:paraId="7F87CAB5" w14:textId="77777777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939C" w14:textId="3CB65A5F" w:rsidR="00002C8D" w:rsidRPr="00FE1026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8736BA" w14:textId="77777777" w:rsidR="00002C8D" w:rsidRPr="00FE1026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14:paraId="49B3F5A8" w14:textId="77777777" w:rsidR="008823B3" w:rsidRPr="00FE1026" w:rsidRDefault="008823B3">
      <w:pPr>
        <w:rPr>
          <w:sz w:val="20"/>
          <w:szCs w:val="20"/>
          <w:lang w:val="fr-FR"/>
        </w:rPr>
      </w:pPr>
    </w:p>
    <w:sectPr w:rsidR="008823B3" w:rsidRPr="00FE102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74446"/>
    <w:rsid w:val="001227E4"/>
    <w:rsid w:val="002903A6"/>
    <w:rsid w:val="00380716"/>
    <w:rsid w:val="003E0FA6"/>
    <w:rsid w:val="00467E38"/>
    <w:rsid w:val="00502E26"/>
    <w:rsid w:val="005600EF"/>
    <w:rsid w:val="00624B98"/>
    <w:rsid w:val="00676DBC"/>
    <w:rsid w:val="006F1195"/>
    <w:rsid w:val="007720BD"/>
    <w:rsid w:val="007E4226"/>
    <w:rsid w:val="008304F5"/>
    <w:rsid w:val="008823B3"/>
    <w:rsid w:val="008B2CC1"/>
    <w:rsid w:val="008F40B8"/>
    <w:rsid w:val="00A4010D"/>
    <w:rsid w:val="00AB3192"/>
    <w:rsid w:val="00B46F2E"/>
    <w:rsid w:val="00BB7C80"/>
    <w:rsid w:val="00BD7AEC"/>
    <w:rsid w:val="00C4042F"/>
    <w:rsid w:val="00CE03D5"/>
    <w:rsid w:val="00CF5DB4"/>
    <w:rsid w:val="00D666C3"/>
    <w:rsid w:val="00D84160"/>
    <w:rsid w:val="00D90F17"/>
    <w:rsid w:val="00DB2804"/>
    <w:rsid w:val="00E92070"/>
    <w:rsid w:val="00F031CB"/>
    <w:rsid w:val="00F13788"/>
    <w:rsid w:val="00F26A2E"/>
    <w:rsid w:val="00F715C3"/>
    <w:rsid w:val="00FD0E9B"/>
    <w:rsid w:val="00FE1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922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Leandro-von-Werra/e/B09S3X8T2C/ref=dp_byline_cont_book_2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s://www.amazon.com/s/ref=dp_byline_sr_book_1?ie=UTF8&amp;field-author=Lewis+Tunstall&amp;text=Lewis+Tunstall&amp;sort=relevancerank&amp;search-alias=book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enaouf.z@univ-mascara.dz" TargetMode="External"/><Relationship Id="rId11" Type="http://schemas.openxmlformats.org/officeDocument/2006/relationships/hyperlink" Target="https://www.amazon.com/s/ref=dp_byline_sr_book_1?ie=UTF8&amp;field-author=Naresh+Bynagari&amp;text=Naresh+Bynagari&amp;sort=relevancerank&amp;search-alias=book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amazon.com/Stephan-Raaijmakers/e/B0BL851Y91/ref=dp_byline_cont_book_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mazon.com/s/ref=dp_byline_sr_book_3?ie=UTF8&amp;field-author=Thomas+Wolf&amp;text=Thomas+Wolf&amp;sort=relevancerank&amp;search-alias=books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rt</cp:lastModifiedBy>
  <cp:revision>2</cp:revision>
  <dcterms:created xsi:type="dcterms:W3CDTF">2023-03-14T08:34:00Z</dcterms:created>
  <dcterms:modified xsi:type="dcterms:W3CDTF">2023-03-14T08:34:00Z</dcterms:modified>
</cp:coreProperties>
</file>